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065A56" w14:textId="77777777" w:rsidR="002811FA" w:rsidRDefault="002811FA" w:rsidP="002811FA"/>
    <w:p w14:paraId="72B851F3" w14:textId="77777777" w:rsidR="00E6499C" w:rsidRDefault="00E6499C" w:rsidP="00E6499C">
      <w:pPr>
        <w:jc w:val="both"/>
        <w:rPr>
          <w:sz w:val="24"/>
          <w:szCs w:val="24"/>
        </w:rPr>
      </w:pPr>
      <w:r>
        <w:tab/>
      </w:r>
      <w:r>
        <w:rPr>
          <w:noProof/>
          <w:sz w:val="36"/>
          <w:szCs w:val="36"/>
        </w:rPr>
        <w:drawing>
          <wp:inline distT="0" distB="0" distL="0" distR="0" wp14:anchorId="657630E6" wp14:editId="023EC179">
            <wp:extent cx="936514" cy="698785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36514" cy="6987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sz w:val="36"/>
          <w:szCs w:val="36"/>
        </w:rPr>
        <w:tab/>
      </w:r>
      <w:r>
        <w:rPr>
          <w:sz w:val="36"/>
          <w:szCs w:val="36"/>
        </w:rPr>
        <w:tab/>
      </w:r>
      <w:r>
        <w:rPr>
          <w:sz w:val="24"/>
          <w:szCs w:val="24"/>
        </w:rPr>
        <w:tab/>
        <w:t>Project for CSE471</w:t>
      </w:r>
    </w:p>
    <w:p w14:paraId="12C474B4" w14:textId="242CCB0B" w:rsidR="002811FA" w:rsidRDefault="002811FA" w:rsidP="00E6499C">
      <w:pPr>
        <w:tabs>
          <w:tab w:val="left" w:pos="3345"/>
        </w:tabs>
      </w:pPr>
    </w:p>
    <w:p w14:paraId="0A9A709A" w14:textId="77777777" w:rsidR="00E255A3" w:rsidRDefault="00E255A3" w:rsidP="002811FA">
      <w:pPr>
        <w:rPr>
          <w:rFonts w:ascii="Times New Roman" w:eastAsia="Times New Roman" w:hAnsi="Times New Roman" w:cs="Times New Roman"/>
          <w:b/>
          <w:sz w:val="36"/>
          <w:szCs w:val="36"/>
        </w:rPr>
      </w:pPr>
    </w:p>
    <w:p w14:paraId="15BDE09B" w14:textId="27AF4944" w:rsidR="002811FA" w:rsidRDefault="002811FA" w:rsidP="002811FA">
      <w:pPr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t xml:space="preserve">Title of the Project: </w:t>
      </w:r>
      <w:r w:rsidRPr="00481DE2">
        <w:rPr>
          <w:rFonts w:ascii="Times New Roman" w:eastAsia="Times New Roman" w:hAnsi="Times New Roman" w:cs="Times New Roman"/>
          <w:b/>
          <w:sz w:val="36"/>
          <w:szCs w:val="36"/>
        </w:rPr>
        <w:t>Education management System</w:t>
      </w:r>
    </w:p>
    <w:p w14:paraId="305E4B2A" w14:textId="77777777" w:rsidR="002811FA" w:rsidRDefault="002811FA" w:rsidP="002811FA">
      <w:pPr>
        <w:rPr>
          <w:rFonts w:ascii="Times New Roman" w:eastAsia="Times New Roman" w:hAnsi="Times New Roman" w:cs="Times New Roman"/>
        </w:rPr>
      </w:pPr>
    </w:p>
    <w:p w14:paraId="2C764E38" w14:textId="77777777" w:rsidR="002811FA" w:rsidRDefault="002811FA" w:rsidP="002811FA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1A38A84" w14:textId="77777777" w:rsidR="002811FA" w:rsidRDefault="002811FA" w:rsidP="002811FA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A05D16F" w14:textId="77777777" w:rsidR="002811FA" w:rsidRPr="00481DE2" w:rsidRDefault="002811FA" w:rsidP="002811FA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Group Number: </w:t>
      </w:r>
      <w:r w:rsidRPr="00481DE2">
        <w:rPr>
          <w:rFonts w:ascii="Times New Roman" w:eastAsia="Times New Roman" w:hAnsi="Times New Roman" w:cs="Times New Roman"/>
          <w:b/>
          <w:sz w:val="28"/>
          <w:szCs w:val="28"/>
        </w:rPr>
        <w:t>11</w:t>
      </w:r>
    </w:p>
    <w:p w14:paraId="1C403CE2" w14:textId="77777777" w:rsidR="002811FA" w:rsidRDefault="002811FA" w:rsidP="002811FA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76C6E5C" w14:textId="77777777" w:rsidR="002811FA" w:rsidRDefault="002811FA" w:rsidP="002811FA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45D2AB78" w14:textId="77777777" w:rsidR="002811FA" w:rsidRDefault="002811FA" w:rsidP="002811FA">
      <w:pPr>
        <w:spacing w:after="120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E08F196" w14:textId="77777777" w:rsidR="002811FA" w:rsidRDefault="002811FA" w:rsidP="002811FA">
      <w:pPr>
        <w:spacing w:after="12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Group Members: </w:t>
      </w:r>
    </w:p>
    <w:p w14:paraId="7828DCE8" w14:textId="77777777" w:rsidR="002811FA" w:rsidRDefault="002811FA" w:rsidP="002811FA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tbl>
      <w:tblPr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875"/>
        <w:gridCol w:w="6475"/>
      </w:tblGrid>
      <w:tr w:rsidR="002811FA" w14:paraId="117F6E2C" w14:textId="77777777" w:rsidTr="00175944">
        <w:tc>
          <w:tcPr>
            <w:tcW w:w="2875" w:type="dxa"/>
          </w:tcPr>
          <w:p w14:paraId="52AFB32E" w14:textId="77777777" w:rsidR="002811FA" w:rsidRDefault="002811FA" w:rsidP="00175944">
            <w:pPr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Student ID</w:t>
            </w:r>
          </w:p>
        </w:tc>
        <w:tc>
          <w:tcPr>
            <w:tcW w:w="6475" w:type="dxa"/>
          </w:tcPr>
          <w:p w14:paraId="3979D223" w14:textId="77777777" w:rsidR="002811FA" w:rsidRDefault="002811FA" w:rsidP="00175944">
            <w:pPr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Student Name</w:t>
            </w:r>
          </w:p>
        </w:tc>
      </w:tr>
      <w:tr w:rsidR="002811FA" w14:paraId="14E7A7CE" w14:textId="77777777" w:rsidTr="00175944">
        <w:tc>
          <w:tcPr>
            <w:tcW w:w="2875" w:type="dxa"/>
          </w:tcPr>
          <w:p w14:paraId="60B23F36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5BEE">
              <w:t>19101013</w:t>
            </w:r>
          </w:p>
        </w:tc>
        <w:tc>
          <w:tcPr>
            <w:tcW w:w="6475" w:type="dxa"/>
          </w:tcPr>
          <w:p w14:paraId="312FE16C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E443A">
              <w:t>MD. MINHAZ UDDIN</w:t>
            </w:r>
          </w:p>
        </w:tc>
      </w:tr>
      <w:tr w:rsidR="002811FA" w14:paraId="42AD600E" w14:textId="77777777" w:rsidTr="00175944">
        <w:tc>
          <w:tcPr>
            <w:tcW w:w="2875" w:type="dxa"/>
          </w:tcPr>
          <w:p w14:paraId="161D4CD3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5BEE">
              <w:t>19101077</w:t>
            </w:r>
          </w:p>
        </w:tc>
        <w:tc>
          <w:tcPr>
            <w:tcW w:w="6475" w:type="dxa"/>
          </w:tcPr>
          <w:p w14:paraId="7D18FCF6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E443A">
              <w:t>Mohammad Shafkat Hasan</w:t>
            </w:r>
          </w:p>
        </w:tc>
      </w:tr>
      <w:tr w:rsidR="002811FA" w14:paraId="568491B3" w14:textId="77777777" w:rsidTr="00175944">
        <w:tc>
          <w:tcPr>
            <w:tcW w:w="2875" w:type="dxa"/>
          </w:tcPr>
          <w:p w14:paraId="104AC823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465BEE">
              <w:t>18301251</w:t>
            </w:r>
          </w:p>
        </w:tc>
        <w:tc>
          <w:tcPr>
            <w:tcW w:w="6475" w:type="dxa"/>
          </w:tcPr>
          <w:p w14:paraId="1FECB265" w14:textId="77777777" w:rsidR="002811FA" w:rsidRPr="00481DE2" w:rsidRDefault="002811FA" w:rsidP="00175944">
            <w:pPr>
              <w:spacing w:line="48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BE443A">
              <w:t>Juhayer</w:t>
            </w:r>
            <w:proofErr w:type="spellEnd"/>
            <w:r w:rsidRPr="00BE443A">
              <w:t xml:space="preserve"> Abdullah                              </w:t>
            </w:r>
          </w:p>
        </w:tc>
      </w:tr>
    </w:tbl>
    <w:p w14:paraId="36D66508" w14:textId="77777777" w:rsidR="002811FA" w:rsidRDefault="002811FA" w:rsidP="002811FA">
      <w:pPr>
        <w:rPr>
          <w:rFonts w:ascii="Times New Roman" w:eastAsia="Times New Roman" w:hAnsi="Times New Roman" w:cs="Times New Roman"/>
        </w:rPr>
      </w:pPr>
    </w:p>
    <w:p w14:paraId="59EEB80D" w14:textId="77777777" w:rsidR="002811FA" w:rsidRDefault="002811FA" w:rsidP="002811FA"/>
    <w:p w14:paraId="3617A3E3" w14:textId="77777777" w:rsidR="002811FA" w:rsidRDefault="002811FA" w:rsidP="002811FA"/>
    <w:p w14:paraId="43F71B26" w14:textId="68123C29" w:rsidR="002811FA" w:rsidRDefault="002811FA" w:rsidP="002811FA">
      <w:r w:rsidRPr="006B45CB">
        <w:t xml:space="preserve">Date of Submission: </w:t>
      </w:r>
      <w:r w:rsidR="0073570F">
        <w:t>2</w:t>
      </w:r>
      <w:r w:rsidR="00002A6E">
        <w:t>4</w:t>
      </w:r>
      <w:r w:rsidRPr="006B45CB">
        <w:t xml:space="preserve">th </w:t>
      </w:r>
      <w:r w:rsidR="00D8649A">
        <w:t>April</w:t>
      </w:r>
      <w:r w:rsidRPr="006B45CB">
        <w:t xml:space="preserve"> 2021</w:t>
      </w:r>
    </w:p>
    <w:p w14:paraId="265145E6" w14:textId="16F3416E" w:rsidR="006F6AFF" w:rsidRDefault="006F6AFF" w:rsidP="002811FA"/>
    <w:p w14:paraId="0D21C745" w14:textId="63E65F48" w:rsidR="006F6AFF" w:rsidRDefault="006F6AFF" w:rsidP="002811FA"/>
    <w:p w14:paraId="2E427627" w14:textId="77777777" w:rsidR="0073570F" w:rsidRPr="00AD2F1C" w:rsidRDefault="0073570F" w:rsidP="0073570F">
      <w:pPr>
        <w:jc w:val="center"/>
      </w:pPr>
      <w:r w:rsidRPr="00AD2F1C">
        <w:rPr>
          <w:b/>
          <w:sz w:val="40"/>
          <w:szCs w:val="40"/>
        </w:rPr>
        <w:lastRenderedPageBreak/>
        <w:t>Dataflow Diagram</w:t>
      </w:r>
    </w:p>
    <w:p w14:paraId="46BB751C" w14:textId="77777777" w:rsidR="0073570F" w:rsidRPr="00AD2F1C" w:rsidRDefault="0073570F" w:rsidP="0073570F"/>
    <w:p w14:paraId="20887CD4" w14:textId="77777777" w:rsidR="0073570F" w:rsidRPr="00AD2F1C" w:rsidRDefault="0073570F" w:rsidP="0073570F"/>
    <w:p w14:paraId="2F2999B3" w14:textId="77777777" w:rsidR="0073570F" w:rsidRPr="00AD2F1C" w:rsidRDefault="0073570F" w:rsidP="0073570F">
      <w:r>
        <w:rPr>
          <w:noProof/>
        </w:rPr>
        <w:drawing>
          <wp:anchor distT="0" distB="0" distL="114300" distR="114300" simplePos="0" relativeHeight="251659264" behindDoc="0" locked="0" layoutInCell="1" allowOverlap="1" wp14:anchorId="227C34E5" wp14:editId="1205E779">
            <wp:simplePos x="0" y="0"/>
            <wp:positionH relativeFrom="margin">
              <wp:align>center</wp:align>
            </wp:positionH>
            <wp:positionV relativeFrom="paragraph">
              <wp:posOffset>364490</wp:posOffset>
            </wp:positionV>
            <wp:extent cx="6908165" cy="4914900"/>
            <wp:effectExtent l="0" t="0" r="6985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8463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FA22D8" w14:textId="77777777" w:rsidR="0073570F" w:rsidRPr="00AD2F1C" w:rsidRDefault="0073570F" w:rsidP="0073570F"/>
    <w:p w14:paraId="3C17A8DD" w14:textId="77777777" w:rsidR="0073570F" w:rsidRPr="00AD2F1C" w:rsidRDefault="0073570F" w:rsidP="0073570F"/>
    <w:p w14:paraId="72B5EB71" w14:textId="77777777" w:rsidR="0073570F" w:rsidRPr="00AD2F1C" w:rsidRDefault="0073570F" w:rsidP="0073570F"/>
    <w:p w14:paraId="481640FE" w14:textId="77777777" w:rsidR="0073570F" w:rsidRDefault="0073570F" w:rsidP="0073570F"/>
    <w:p w14:paraId="18C81C54" w14:textId="77777777" w:rsidR="0073570F" w:rsidRPr="00AD2F1C" w:rsidRDefault="0073570F" w:rsidP="0073570F"/>
    <w:p w14:paraId="4FF38401" w14:textId="77777777" w:rsidR="0073570F" w:rsidRPr="00AD2F1C" w:rsidRDefault="0073570F" w:rsidP="0073570F"/>
    <w:p w14:paraId="4C1BEAC3" w14:textId="77777777" w:rsidR="0073570F" w:rsidRPr="00AD2F1C" w:rsidRDefault="0073570F" w:rsidP="0073570F"/>
    <w:p w14:paraId="660A10DB" w14:textId="77777777" w:rsidR="0073570F" w:rsidRDefault="0073570F" w:rsidP="0073570F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078DBBDE" wp14:editId="636CDBE2">
            <wp:simplePos x="0" y="0"/>
            <wp:positionH relativeFrom="margin">
              <wp:posOffset>-352425</wp:posOffset>
            </wp:positionH>
            <wp:positionV relativeFrom="paragraph">
              <wp:posOffset>363220</wp:posOffset>
            </wp:positionV>
            <wp:extent cx="6829425" cy="5959475"/>
            <wp:effectExtent l="0" t="0" r="9525" b="3175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9425" cy="595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B358F7B" w14:textId="77777777" w:rsidR="0073570F" w:rsidRPr="00F92DB7" w:rsidRDefault="0073570F" w:rsidP="0073570F"/>
    <w:p w14:paraId="40CE2711" w14:textId="77777777" w:rsidR="0073570F" w:rsidRPr="00F92DB7" w:rsidRDefault="0073570F" w:rsidP="0073570F"/>
    <w:p w14:paraId="3FBD98A8" w14:textId="77777777" w:rsidR="0073570F" w:rsidRPr="00F92DB7" w:rsidRDefault="0073570F" w:rsidP="0073570F">
      <w:pPr>
        <w:jc w:val="right"/>
      </w:pPr>
    </w:p>
    <w:p w14:paraId="67964AEE" w14:textId="77777777" w:rsidR="0073570F" w:rsidRPr="00F92DB7" w:rsidRDefault="0073570F" w:rsidP="0073570F"/>
    <w:p w14:paraId="0BC58DDE" w14:textId="77777777" w:rsidR="0073570F" w:rsidRPr="00F92DB7" w:rsidRDefault="0073570F" w:rsidP="0073570F"/>
    <w:p w14:paraId="34E0255D" w14:textId="77777777" w:rsidR="0073570F" w:rsidRPr="00F92DB7" w:rsidRDefault="0073570F" w:rsidP="0073570F"/>
    <w:p w14:paraId="16061E9B" w14:textId="77777777" w:rsidR="0073570F" w:rsidRPr="00F92DB7" w:rsidRDefault="0073570F" w:rsidP="0073570F"/>
    <w:p w14:paraId="03D0CE2B" w14:textId="77777777" w:rsidR="0073570F" w:rsidRPr="00F92DB7" w:rsidRDefault="0073570F" w:rsidP="0073570F"/>
    <w:p w14:paraId="7C820163" w14:textId="77777777" w:rsidR="0073570F" w:rsidRPr="00F92DB7" w:rsidRDefault="0073570F" w:rsidP="0073570F">
      <w:r>
        <w:rPr>
          <w:noProof/>
        </w:rPr>
        <w:drawing>
          <wp:anchor distT="0" distB="0" distL="114300" distR="114300" simplePos="0" relativeHeight="251661312" behindDoc="0" locked="0" layoutInCell="1" allowOverlap="1" wp14:anchorId="623C5BB2" wp14:editId="40969966">
            <wp:simplePos x="0" y="0"/>
            <wp:positionH relativeFrom="margin">
              <wp:align>center</wp:align>
            </wp:positionH>
            <wp:positionV relativeFrom="paragraph">
              <wp:posOffset>408940</wp:posOffset>
            </wp:positionV>
            <wp:extent cx="6786880" cy="6257925"/>
            <wp:effectExtent l="0" t="0" r="0" b="9525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6880" cy="625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604804" w14:textId="1D1BD738" w:rsidR="00FD1701" w:rsidRDefault="00FD1701" w:rsidP="00CC0AD0"/>
    <w:sectPr w:rsidR="00FD17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F244D3"/>
    <w:multiLevelType w:val="hybridMultilevel"/>
    <w:tmpl w:val="330CDD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AAF65CA"/>
    <w:multiLevelType w:val="hybridMultilevel"/>
    <w:tmpl w:val="908E18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jc0NzEwN7YwNTBQ0lEKTi0uzszPAymwqAUApm+yECwAAAA="/>
  </w:docVars>
  <w:rsids>
    <w:rsidRoot w:val="0001514A"/>
    <w:rsid w:val="00002A6E"/>
    <w:rsid w:val="0001514A"/>
    <w:rsid w:val="000539E2"/>
    <w:rsid w:val="0006587E"/>
    <w:rsid w:val="00167542"/>
    <w:rsid w:val="001F0A0C"/>
    <w:rsid w:val="002629F9"/>
    <w:rsid w:val="002811FA"/>
    <w:rsid w:val="002F107E"/>
    <w:rsid w:val="00307FF2"/>
    <w:rsid w:val="00324568"/>
    <w:rsid w:val="00325E02"/>
    <w:rsid w:val="003B35B8"/>
    <w:rsid w:val="004070F9"/>
    <w:rsid w:val="004E317F"/>
    <w:rsid w:val="004E5017"/>
    <w:rsid w:val="00547EE0"/>
    <w:rsid w:val="00623742"/>
    <w:rsid w:val="00644C3B"/>
    <w:rsid w:val="00654ED2"/>
    <w:rsid w:val="006C2C6B"/>
    <w:rsid w:val="006E3739"/>
    <w:rsid w:val="006F6AFF"/>
    <w:rsid w:val="0073570F"/>
    <w:rsid w:val="007A66D9"/>
    <w:rsid w:val="00957BAC"/>
    <w:rsid w:val="00A427BC"/>
    <w:rsid w:val="00A8793C"/>
    <w:rsid w:val="00B4797A"/>
    <w:rsid w:val="00B93542"/>
    <w:rsid w:val="00BA5396"/>
    <w:rsid w:val="00C530B3"/>
    <w:rsid w:val="00CC0AD0"/>
    <w:rsid w:val="00D129B7"/>
    <w:rsid w:val="00D34E91"/>
    <w:rsid w:val="00D84C8E"/>
    <w:rsid w:val="00D8649A"/>
    <w:rsid w:val="00E22917"/>
    <w:rsid w:val="00E255A3"/>
    <w:rsid w:val="00E6499C"/>
    <w:rsid w:val="00F05E19"/>
    <w:rsid w:val="00F56979"/>
    <w:rsid w:val="00FD1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01BA3"/>
  <w15:chartTrackingRefBased/>
  <w15:docId w15:val="{34CB54C0-697C-4A8B-BDFD-71DF273F5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6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4568"/>
    <w:pPr>
      <w:spacing w:line="256" w:lineRule="auto"/>
      <w:ind w:left="720"/>
      <w:contextualSpacing/>
    </w:pPr>
    <w:rPr>
      <w:lang w:val="en-GB"/>
    </w:rPr>
  </w:style>
  <w:style w:type="character" w:styleId="Strong">
    <w:name w:val="Strong"/>
    <w:basedOn w:val="DefaultParagraphFont"/>
    <w:uiPriority w:val="22"/>
    <w:qFormat/>
    <w:rsid w:val="003245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79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4</Pages>
  <Words>50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</dc:creator>
  <cp:keywords/>
  <dc:description/>
  <cp:lastModifiedBy>Shafkat Hasan</cp:lastModifiedBy>
  <cp:revision>35</cp:revision>
  <cp:lastPrinted>2021-03-19T17:46:00Z</cp:lastPrinted>
  <dcterms:created xsi:type="dcterms:W3CDTF">2021-03-06T06:39:00Z</dcterms:created>
  <dcterms:modified xsi:type="dcterms:W3CDTF">2021-05-20T17:25:00Z</dcterms:modified>
</cp:coreProperties>
</file>